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1DD0D4" w14:textId="794102EF" w:rsidR="00D8350A" w:rsidRDefault="00424F22">
      <w:r>
        <w:rPr>
          <w:noProof/>
        </w:rPr>
        <w:drawing>
          <wp:inline distT="0" distB="0" distL="0" distR="0" wp14:anchorId="5F4A5790" wp14:editId="4A4B8B40">
            <wp:extent cx="1913890" cy="3084195"/>
            <wp:effectExtent l="5397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913890" cy="3084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  <w:r>
        <w:rPr>
          <w:noProof/>
        </w:rPr>
        <w:drawing>
          <wp:inline distT="0" distB="0" distL="0" distR="0" wp14:anchorId="6FB9BD50" wp14:editId="39525B38">
            <wp:extent cx="1913890" cy="3122930"/>
            <wp:effectExtent l="508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913890" cy="3122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835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2MrQ0NzM2MTY3MjJV0lEKTi0uzszPAykwrAUAEbyEviwAAAA="/>
  </w:docVars>
  <w:rsids>
    <w:rsidRoot w:val="00E06CEA"/>
    <w:rsid w:val="00424F22"/>
    <w:rsid w:val="00D8350A"/>
    <w:rsid w:val="00E06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6AC1D25-6E08-4AAB-917E-DD164B902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zbook</dc:creator>
  <cp:keywords/>
  <dc:description/>
  <cp:lastModifiedBy>hp zbook</cp:lastModifiedBy>
  <cp:revision>2</cp:revision>
  <dcterms:created xsi:type="dcterms:W3CDTF">2019-05-26T05:26:00Z</dcterms:created>
  <dcterms:modified xsi:type="dcterms:W3CDTF">2019-05-26T05:26:00Z</dcterms:modified>
</cp:coreProperties>
</file>